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33498" cy="370572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45768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03520" cy="437949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2395" cy="440837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90280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31159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233862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505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26720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25885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8320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58551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утюн Гиндоян НБИ-01-19</dc:creator>
  <dc:language>ru-RU</dc:language>
  <cp:keywords/>
  <dcterms:created xsi:type="dcterms:W3CDTF">2022-09-06T13:32:37Z</dcterms:created>
  <dcterms:modified xsi:type="dcterms:W3CDTF">2022-09-06T13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